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A4D2" w14:textId="77777777" w:rsidR="00D43035" w:rsidRDefault="00391810">
      <w:pPr>
        <w:pStyle w:val="a4"/>
      </w:pPr>
      <w:r>
        <w:t>Лабораторная работа №2</w:t>
      </w:r>
    </w:p>
    <w:p w14:paraId="4EE2DF02" w14:textId="77777777" w:rsidR="00D43035" w:rsidRDefault="00391810">
      <w:pPr>
        <w:pStyle w:val="a5"/>
      </w:pPr>
      <w:r>
        <w:t>Дискреционное разграничение прав в Linux. Основные атрибуты</w:t>
      </w:r>
    </w:p>
    <w:p w14:paraId="70923DF2" w14:textId="77777777" w:rsidR="00D43035" w:rsidRDefault="00391810">
      <w:pPr>
        <w:pStyle w:val="Author"/>
      </w:pPr>
      <w:r>
        <w:t>Болотина Александр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45246553"/>
        <w:docPartObj>
          <w:docPartGallery w:val="Table of Contents"/>
          <w:docPartUnique/>
        </w:docPartObj>
      </w:sdtPr>
      <w:sdtEndPr/>
      <w:sdtContent>
        <w:p w14:paraId="355F4E2C" w14:textId="77777777" w:rsidR="00D43035" w:rsidRDefault="00391810">
          <w:pPr>
            <w:pStyle w:val="ae"/>
          </w:pPr>
          <w:r>
            <w:t>Содержание</w:t>
          </w:r>
        </w:p>
        <w:p w14:paraId="2446BF22" w14:textId="77777777" w:rsidR="00BD60A2" w:rsidRDefault="0039181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44678" w:history="1">
            <w:r w:rsidR="00BD60A2" w:rsidRPr="00DE2FB7">
              <w:rPr>
                <w:rStyle w:val="ad"/>
                <w:noProof/>
              </w:rPr>
              <w:t>Цель работы</w:t>
            </w:r>
            <w:r w:rsidR="00BD60A2">
              <w:rPr>
                <w:noProof/>
                <w:webHidden/>
              </w:rPr>
              <w:tab/>
            </w:r>
            <w:r w:rsidR="00BD60A2">
              <w:rPr>
                <w:noProof/>
                <w:webHidden/>
              </w:rPr>
              <w:fldChar w:fldCharType="begin"/>
            </w:r>
            <w:r w:rsidR="00BD60A2">
              <w:rPr>
                <w:noProof/>
                <w:webHidden/>
              </w:rPr>
              <w:instrText xml:space="preserve"> PAGEREF _Toc114344678 \h </w:instrText>
            </w:r>
            <w:r w:rsidR="00BD60A2">
              <w:rPr>
                <w:noProof/>
                <w:webHidden/>
              </w:rPr>
            </w:r>
            <w:r w:rsidR="00BD60A2">
              <w:rPr>
                <w:noProof/>
                <w:webHidden/>
              </w:rPr>
              <w:fldChar w:fldCharType="separate"/>
            </w:r>
            <w:r w:rsidR="00BD60A2">
              <w:rPr>
                <w:noProof/>
                <w:webHidden/>
              </w:rPr>
              <w:t>1</w:t>
            </w:r>
            <w:r w:rsidR="00BD60A2">
              <w:rPr>
                <w:noProof/>
                <w:webHidden/>
              </w:rPr>
              <w:fldChar w:fldCharType="end"/>
            </w:r>
          </w:hyperlink>
        </w:p>
        <w:p w14:paraId="491F4A53" w14:textId="77777777" w:rsidR="00BD60A2" w:rsidRDefault="00BD60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4679" w:history="1">
            <w:r w:rsidRPr="00DE2FB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4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33D39" w14:textId="77777777" w:rsidR="00BD60A2" w:rsidRDefault="00BD60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4680" w:history="1">
            <w:r w:rsidRPr="00DE2FB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4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0A333" w14:textId="77777777" w:rsidR="00BD60A2" w:rsidRDefault="00BD60A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4681" w:history="1">
            <w:r w:rsidRPr="00DE2FB7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4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1C027" w14:textId="77777777" w:rsidR="00D43035" w:rsidRDefault="00391810">
          <w:r>
            <w:fldChar w:fldCharType="end"/>
          </w:r>
        </w:p>
      </w:sdtContent>
    </w:sdt>
    <w:p w14:paraId="03B59647" w14:textId="77777777" w:rsidR="00D43035" w:rsidRDefault="00391810">
      <w:pPr>
        <w:pStyle w:val="1"/>
      </w:pPr>
      <w:bookmarkStart w:id="0" w:name="цель-работы"/>
      <w:bookmarkStart w:id="1" w:name="_Toc114344678"/>
      <w:r>
        <w:t>Цель работы</w:t>
      </w:r>
      <w:bookmarkEnd w:id="0"/>
      <w:bookmarkEnd w:id="1"/>
    </w:p>
    <w:p w14:paraId="6852C9CD" w14:textId="77777777" w:rsidR="00D43035" w:rsidRDefault="00391810">
      <w:pPr>
        <w:pStyle w:val="FirstParagraph"/>
      </w:pPr>
      <w:r>
        <w:t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4B14BD86" w14:textId="77777777" w:rsidR="00D43035" w:rsidRDefault="00391810">
      <w:pPr>
        <w:pStyle w:val="1"/>
      </w:pPr>
      <w:bookmarkStart w:id="2" w:name="выполнение-лабораторной-работы"/>
      <w:bookmarkStart w:id="3" w:name="_Toc114344679"/>
      <w:r>
        <w:t>Выполнение лабораторной работы</w:t>
      </w:r>
      <w:bookmarkEnd w:id="2"/>
      <w:bookmarkEnd w:id="3"/>
    </w:p>
    <w:p w14:paraId="75B7A7C6" w14:textId="77777777" w:rsidR="00D43035" w:rsidRDefault="00391810">
      <w:pPr>
        <w:numPr>
          <w:ilvl w:val="0"/>
          <w:numId w:val="2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 </w:t>
      </w:r>
      <w:r>
        <w:rPr>
          <w:rStyle w:val="VerbatimChar"/>
        </w:rPr>
        <w:t>useradd guest</w:t>
      </w:r>
      <w:r>
        <w:t xml:space="preserve">  </w:t>
      </w:r>
      <w:r>
        <w:rPr>
          <w:noProof/>
        </w:rPr>
        <w:drawing>
          <wp:inline distT="0" distB="0" distL="0" distR="0" wp14:anchorId="32242D8C" wp14:editId="30F426F5">
            <wp:extent cx="4089400" cy="330200"/>
            <wp:effectExtent l="0" t="0" r="0" b="0"/>
            <wp:docPr id="1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0308-f840efa7-abb8-4309-af8c-4ce669747ca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1]</w:t>
      </w:r>
    </w:p>
    <w:p w14:paraId="21AC5EED" w14:textId="77777777" w:rsidR="00D43035" w:rsidRDefault="00391810">
      <w:pPr>
        <w:numPr>
          <w:ilvl w:val="0"/>
          <w:numId w:val="2"/>
        </w:numPr>
      </w:pPr>
      <w:r>
        <w:t>Задайте пароль для пользователя guest (использую учётн</w:t>
      </w:r>
      <w:r>
        <w:t xml:space="preserve">ую запись администратора): passwd guest  </w:t>
      </w:r>
      <w:r>
        <w:rPr>
          <w:noProof/>
        </w:rPr>
        <w:drawing>
          <wp:inline distT="0" distB="0" distL="0" distR="0" wp14:anchorId="21874957" wp14:editId="5E155B41">
            <wp:extent cx="5334000" cy="1249573"/>
            <wp:effectExtent l="0" t="0" r="0" b="0"/>
            <wp:docPr id="2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0382-8ea12247-55cb-4f70-94dd-e88e49dbdaa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2]</w:t>
      </w:r>
    </w:p>
    <w:p w14:paraId="6CC277A5" w14:textId="77777777" w:rsidR="00D43035" w:rsidRDefault="00391810">
      <w:pPr>
        <w:numPr>
          <w:ilvl w:val="0"/>
          <w:numId w:val="2"/>
        </w:numPr>
      </w:pPr>
      <w:r>
        <w:t>Войдите в систему от имени пользователя guest. (изображение 3)</w:t>
      </w:r>
    </w:p>
    <w:p w14:paraId="7B74F511" w14:textId="77777777" w:rsidR="00D43035" w:rsidRDefault="00391810">
      <w:pPr>
        <w:numPr>
          <w:ilvl w:val="0"/>
          <w:numId w:val="2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</w:t>
      </w:r>
      <w:r>
        <w:t>вашей домашней директорией? - Да  (изображение 3)</w:t>
      </w:r>
    </w:p>
    <w:p w14:paraId="50EA7E64" w14:textId="77777777" w:rsidR="00D43035" w:rsidRDefault="00391810">
      <w:pPr>
        <w:numPr>
          <w:ilvl w:val="0"/>
          <w:numId w:val="2"/>
        </w:numPr>
      </w:pPr>
      <w:r>
        <w:lastRenderedPageBreak/>
        <w:t>Уточните имя вашего пользователя командой whoami. (изображение 3)</w:t>
      </w:r>
    </w:p>
    <w:p w14:paraId="4EFFADDA" w14:textId="77777777" w:rsidR="00D43035" w:rsidRDefault="00391810">
      <w:pPr>
        <w:numPr>
          <w:ilvl w:val="0"/>
          <w:numId w:val="2"/>
        </w:numPr>
      </w:pPr>
      <w:r>
        <w:t>Уточните имя вашего пользователя, его группу, а также группы, куда входит пользователь, командой id. Выведенные значения uid, gid и др. запо</w:t>
      </w:r>
      <w:r>
        <w:t>мните. Сравните вывод id с выводом команды groups. - значения совпадают. (изображение 3)</w:t>
      </w:r>
    </w:p>
    <w:p w14:paraId="41BD50C6" w14:textId="77777777" w:rsidR="00D43035" w:rsidRDefault="00391810">
      <w:pPr>
        <w:numPr>
          <w:ilvl w:val="0"/>
          <w:numId w:val="2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 - значения совпадают.  </w:t>
      </w:r>
      <w:r>
        <w:rPr>
          <w:noProof/>
        </w:rPr>
        <w:drawing>
          <wp:inline distT="0" distB="0" distL="0" distR="0" wp14:anchorId="745AC5D8" wp14:editId="5964EBA0">
            <wp:extent cx="5334000" cy="1369736"/>
            <wp:effectExtent l="0" t="0" r="0" b="0"/>
            <wp:docPr id="3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0429-3447a542-f262-480f-98d6-f861077a784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3]</w:t>
      </w:r>
    </w:p>
    <w:p w14:paraId="16D087D6" w14:textId="77777777" w:rsidR="00D43035" w:rsidRDefault="00391810">
      <w:pPr>
        <w:numPr>
          <w:ilvl w:val="0"/>
          <w:numId w:val="2"/>
        </w:numPr>
      </w:pPr>
      <w:r>
        <w:t>Просмотрите файл /et</w:t>
      </w:r>
      <w:r>
        <w:t xml:space="preserve">c/passwd командой cat /etc/passwd Найдите в нём свою учётную запись. Определите uid пользователя. - 1009  Определите gid пользователя. - 100  Сравните найденные значения с полученными в предыдущих пунктах. - значения совпадают.  Замечание: в случае, когда </w:t>
      </w:r>
      <w:r>
        <w:t xml:space="preserve">вывод команды не умещается на одном 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 буквенные сочетания: cat </w:t>
      </w:r>
      <w:r>
        <w:t xml:space="preserve">/etc/passwd | grep guest  </w:t>
      </w:r>
      <w:r>
        <w:rPr>
          <w:noProof/>
        </w:rPr>
        <w:drawing>
          <wp:inline distT="0" distB="0" distL="0" distR="0" wp14:anchorId="0FB03238" wp14:editId="758340B1">
            <wp:extent cx="5054600" cy="533400"/>
            <wp:effectExtent l="0" t="0" r="0" b="0"/>
            <wp:docPr id="4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0450-9d4dd62c-6b18-4059-bb05-58c6215032a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4]</w:t>
      </w:r>
    </w:p>
    <w:p w14:paraId="58F7D04B" w14:textId="77777777" w:rsidR="00D43035" w:rsidRDefault="00391810">
      <w:pPr>
        <w:numPr>
          <w:ilvl w:val="0"/>
          <w:numId w:val="2"/>
        </w:numPr>
      </w:pPr>
      <w:r>
        <w:t xml:space="preserve">Определите существующие в системе директории командой ls -l /home/ Удалось ли вам получить список поддиректорий директории /home? - Да  Какие права установлены на директориях? </w:t>
      </w:r>
    </w:p>
    <w:p w14:paraId="35FEA5E3" w14:textId="77777777" w:rsidR="00D43035" w:rsidRDefault="00391810">
      <w:pPr>
        <w:pStyle w:val="Compact"/>
        <w:numPr>
          <w:ilvl w:val="0"/>
          <w:numId w:val="3"/>
        </w:numPr>
      </w:pPr>
      <w:r>
        <w:t>Обе директории имеют права на чтение</w:t>
      </w:r>
      <w:r>
        <w:t xml:space="preserve">, запись и исполнение только для владельца директорий.  </w:t>
      </w:r>
      <w:r>
        <w:rPr>
          <w:noProof/>
        </w:rPr>
        <w:lastRenderedPageBreak/>
        <w:drawing>
          <wp:inline distT="0" distB="0" distL="0" distR="0" wp14:anchorId="4755C8E7" wp14:editId="41091079">
            <wp:extent cx="5334000" cy="2218184"/>
            <wp:effectExtent l="0" t="0" r="0" b="0"/>
            <wp:docPr id="5" name="Picture" descr="изображе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0932-5f307bd5-a91f-4273-b8d5-fef97771c5c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5]</w:t>
      </w:r>
    </w:p>
    <w:p w14:paraId="052ECABD" w14:textId="77777777" w:rsidR="00D43035" w:rsidRDefault="00391810">
      <w:pPr>
        <w:pStyle w:val="Compact"/>
        <w:numPr>
          <w:ilvl w:val="0"/>
          <w:numId w:val="4"/>
        </w:numPr>
      </w:pPr>
      <w:r>
        <w:t>Проверьте, какие расширенные атрибуты установлены на поддиректориях, находящихся в директории /home, командой: lsattr /home Удалось ли вам увидеть расширенные атрибуты директории?  Уд</w:t>
      </w:r>
      <w:r>
        <w:t xml:space="preserve">алось ли вам увидеть расширенные атрибуты директорий других пользователей? </w:t>
      </w:r>
    </w:p>
    <w:p w14:paraId="6F245CE5" w14:textId="77777777" w:rsidR="00D43035" w:rsidRDefault="00391810">
      <w:pPr>
        <w:pStyle w:val="Compact"/>
        <w:numPr>
          <w:ilvl w:val="0"/>
          <w:numId w:val="5"/>
        </w:numPr>
      </w:pPr>
      <w:r>
        <w:t>Посмотреть расширенные атрибуты удалось только для пользователя guest. Они отсутствуют. (изображение 6)</w:t>
      </w:r>
    </w:p>
    <w:p w14:paraId="610CABC9" w14:textId="77777777" w:rsidR="00D43035" w:rsidRDefault="00391810">
      <w:pPr>
        <w:numPr>
          <w:ilvl w:val="0"/>
          <w:numId w:val="6"/>
        </w:numPr>
      </w:pPr>
      <w:r>
        <w:t>Создайте в домашней директории поддиректорию dir1 командой mkdir dir1 Опреде</w:t>
      </w:r>
      <w:r>
        <w:t xml:space="preserve">лите командами ls -l и lsattr, какие права доступа и расширенные атрибуты были выставлены на директорию dir1.  </w:t>
      </w:r>
      <w:r>
        <w:rPr>
          <w:noProof/>
        </w:rPr>
        <w:drawing>
          <wp:inline distT="0" distB="0" distL="0" distR="0" wp14:anchorId="13C9C189" wp14:editId="3E125480">
            <wp:extent cx="5334000" cy="2042449"/>
            <wp:effectExtent l="0" t="0" r="0" b="0"/>
            <wp:docPr id="6" name="Picture" descr="изображе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1015-ab2a155b-ca15-4372-ae26-db646f40d1d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изображение 6] </w:t>
      </w:r>
      <w:r>
        <w:rPr>
          <w:noProof/>
        </w:rPr>
        <w:lastRenderedPageBreak/>
        <w:drawing>
          <wp:inline distT="0" distB="0" distL="0" distR="0" wp14:anchorId="60408106" wp14:editId="25A2AACF">
            <wp:extent cx="5334000" cy="2600960"/>
            <wp:effectExtent l="0" t="0" r="0" b="0"/>
            <wp:docPr id="7" name="Picture" descr="изображе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1035-1646039a-0fae-4942-bd4c-59cb915f4e0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изображение 7] </w:t>
      </w:r>
      <w:r>
        <w:rPr>
          <w:noProof/>
        </w:rPr>
        <w:drawing>
          <wp:inline distT="0" distB="0" distL="0" distR="0" wp14:anchorId="6C7F82B1" wp14:editId="72C5A2AE">
            <wp:extent cx="4787900" cy="3060700"/>
            <wp:effectExtent l="0" t="0" r="0" b="0"/>
            <wp:docPr id="8" name="Picture" descr="изображе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1225-48da15b7-1a7d-4b82-952e-41a444c4d42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8]</w:t>
      </w:r>
    </w:p>
    <w:p w14:paraId="3E271BC1" w14:textId="77777777" w:rsidR="00D43035" w:rsidRDefault="00391810">
      <w:pPr>
        <w:numPr>
          <w:ilvl w:val="0"/>
          <w:numId w:val="6"/>
        </w:numPr>
      </w:pPr>
      <w:r>
        <w:lastRenderedPageBreak/>
        <w:t>Снимите с директории dir1 все атрибуты командой chmod 000 dir1 и проверьте с её помощью правил</w:t>
      </w:r>
      <w:r>
        <w:t xml:space="preserve">ьность выполнения команды ls -l  </w:t>
      </w:r>
      <w:r>
        <w:rPr>
          <w:noProof/>
        </w:rPr>
        <w:drawing>
          <wp:inline distT="0" distB="0" distL="0" distR="0" wp14:anchorId="22FEDA15" wp14:editId="26012E9F">
            <wp:extent cx="4330700" cy="3327400"/>
            <wp:effectExtent l="0" t="0" r="0" b="0"/>
            <wp:docPr id="9" name="Picture" descr="изображе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1261-de5be692-e627-42d2-a58e-36afca6d54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9]</w:t>
      </w:r>
    </w:p>
    <w:p w14:paraId="7D609DDE" w14:textId="77777777" w:rsidR="00D43035" w:rsidRDefault="00391810">
      <w:pPr>
        <w:numPr>
          <w:ilvl w:val="0"/>
          <w:numId w:val="6"/>
        </w:numPr>
      </w:pPr>
      <w:r>
        <w:t xml:space="preserve">Попытайтесь создать в директории dir1 файл file1 командой echo “test” &gt; /home/guest/dir1/file1 Объясните, почему вы получили отказ в выполнении операции по созданию файла? - нет прав Оцените, как сообщение </w:t>
      </w:r>
      <w:r>
        <w:t xml:space="preserve">об ошибке отразилось на создании файла? - файл не создался Проверьте командой ls -l /home/guest/dir1 действительно ли файл file1 не находится внутри директории dir1.  </w:t>
      </w:r>
      <w:r>
        <w:rPr>
          <w:noProof/>
        </w:rPr>
        <w:drawing>
          <wp:inline distT="0" distB="0" distL="0" distR="0" wp14:anchorId="16665F2F" wp14:editId="705E443F">
            <wp:extent cx="5334000" cy="634617"/>
            <wp:effectExtent l="0" t="0" r="0" b="0"/>
            <wp:docPr id="10" name="Picture" descr="изображе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1307-e7200483-1e47-40a3-9dae-15ae9fa01c1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[изображение 10] </w:t>
      </w:r>
      <w:r>
        <w:rPr>
          <w:noProof/>
        </w:rPr>
        <w:lastRenderedPageBreak/>
        <w:drawing>
          <wp:inline distT="0" distB="0" distL="0" distR="0" wp14:anchorId="6B6D0B3D" wp14:editId="515501CB">
            <wp:extent cx="5334000" cy="4023894"/>
            <wp:effectExtent l="0" t="0" r="0" b="0"/>
            <wp:docPr id="11" name="Picture" descr="изображе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1332-b86112a0-c54e-4a73-a88c-b824021ad1b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11]</w:t>
      </w:r>
    </w:p>
    <w:p w14:paraId="7E9536EB" w14:textId="77777777" w:rsidR="00D43035" w:rsidRDefault="00391810">
      <w:pPr>
        <w:numPr>
          <w:ilvl w:val="0"/>
          <w:numId w:val="6"/>
        </w:numPr>
      </w:pPr>
      <w:r>
        <w:t xml:space="preserve">Заполните таблицу «Установленные права и разрешённые </w:t>
      </w:r>
      <w:r>
        <w:t xml:space="preserve">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  </w:t>
      </w:r>
      <w:r>
        <w:rPr>
          <w:noProof/>
        </w:rPr>
        <w:drawing>
          <wp:inline distT="0" distB="0" distL="0" distR="0" wp14:anchorId="4532B278" wp14:editId="44F58ABF">
            <wp:extent cx="5334000" cy="2818319"/>
            <wp:effectExtent l="0" t="0" r="0" b="0"/>
            <wp:docPr id="12" name="Picture" descr="изображе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1486-325d13bf-912d-4b51-8c78-759b854d608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12]</w:t>
      </w:r>
    </w:p>
    <w:p w14:paraId="3D68DD84" w14:textId="77777777" w:rsidR="00D43035" w:rsidRDefault="00391810">
      <w:pPr>
        <w:numPr>
          <w:ilvl w:val="0"/>
          <w:numId w:val="6"/>
        </w:numPr>
      </w:pPr>
      <w:r>
        <w:t>На ос</w:t>
      </w:r>
      <w:r>
        <w:t xml:space="preserve">новании заполненной таблицы определите те или иные минимально необходимые права для выполнения операций внутри директории dir1, заполните </w:t>
      </w:r>
      <w:r>
        <w:lastRenderedPageBreak/>
        <w:t xml:space="preserve">табл. 2.2.  </w:t>
      </w:r>
      <w:r>
        <w:rPr>
          <w:noProof/>
        </w:rPr>
        <w:drawing>
          <wp:inline distT="0" distB="0" distL="0" distR="0" wp14:anchorId="1AD8A378" wp14:editId="04040385">
            <wp:extent cx="5334000" cy="2127925"/>
            <wp:effectExtent l="0" t="0" r="0" b="0"/>
            <wp:docPr id="13" name="Picture" descr="изображе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user-images.githubusercontent.com/113191444/190871678-be8e11ab-9887-4ac7-abef-f3d213cc7c2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[изображение 13]</w:t>
      </w:r>
    </w:p>
    <w:p w14:paraId="7B06EC70" w14:textId="77777777" w:rsidR="00D43035" w:rsidRDefault="00391810">
      <w:pPr>
        <w:pStyle w:val="1"/>
      </w:pPr>
      <w:bookmarkStart w:id="4" w:name="выводы"/>
      <w:bookmarkStart w:id="5" w:name="_Toc114344680"/>
      <w:r>
        <w:t>Выводы</w:t>
      </w:r>
      <w:bookmarkEnd w:id="4"/>
      <w:bookmarkEnd w:id="5"/>
    </w:p>
    <w:p w14:paraId="53A97C92" w14:textId="77777777" w:rsidR="00D43035" w:rsidRDefault="00391810">
      <w:pPr>
        <w:pStyle w:val="FirstParagraph"/>
      </w:pPr>
      <w:r>
        <w:t>Я получила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 w14:paraId="281CDEDB" w14:textId="77777777" w:rsidR="00D43035" w:rsidRDefault="00391810">
      <w:pPr>
        <w:pStyle w:val="1"/>
      </w:pPr>
      <w:bookmarkStart w:id="6" w:name="список-литературы"/>
      <w:bookmarkStart w:id="7" w:name="_Toc114344681"/>
      <w:r>
        <w:t>Список литературы</w:t>
      </w:r>
      <w:bookmarkEnd w:id="6"/>
      <w:bookmarkEnd w:id="7"/>
    </w:p>
    <w:p w14:paraId="769E4E06" w14:textId="77777777" w:rsidR="00D43035" w:rsidRDefault="00391810">
      <w:pPr>
        <w:pStyle w:val="Compact"/>
        <w:numPr>
          <w:ilvl w:val="0"/>
          <w:numId w:val="7"/>
        </w:numPr>
      </w:pPr>
      <w:hyperlink r:id="rId20">
        <w:r>
          <w:rPr>
            <w:rStyle w:val="ad"/>
          </w:rPr>
          <w:t>Лабораторная работа № 2. Дискреционное разграничение прав в Linux.Основные атрибуты</w:t>
        </w:r>
      </w:hyperlink>
      <w:bookmarkStart w:id="8" w:name="refs"/>
      <w:bookmarkEnd w:id="8"/>
    </w:p>
    <w:sectPr w:rsidR="00D4303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2F428B" w14:textId="77777777" w:rsidR="00391810" w:rsidRDefault="00391810">
      <w:pPr>
        <w:spacing w:after="0"/>
      </w:pPr>
      <w:r>
        <w:separator/>
      </w:r>
    </w:p>
  </w:endnote>
  <w:endnote w:type="continuationSeparator" w:id="0">
    <w:p w14:paraId="46CD3113" w14:textId="77777777" w:rsidR="00391810" w:rsidRDefault="003918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16970" w14:textId="77777777" w:rsidR="00391810" w:rsidRDefault="00391810">
      <w:r>
        <w:separator/>
      </w:r>
    </w:p>
  </w:footnote>
  <w:footnote w:type="continuationSeparator" w:id="0">
    <w:p w14:paraId="3AD27BFC" w14:textId="77777777" w:rsidR="00391810" w:rsidRDefault="003918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0A64FD3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0DE8F4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6EE8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4C4B8EE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2C5E6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">
    <w:abstractNumId w:val="4"/>
  </w:num>
  <w:num w:numId="6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1810"/>
    <w:rsid w:val="004E29B3"/>
    <w:rsid w:val="00590D07"/>
    <w:rsid w:val="00784D58"/>
    <w:rsid w:val="008D6863"/>
    <w:rsid w:val="00B86B75"/>
    <w:rsid w:val="00BC48D5"/>
    <w:rsid w:val="00BD60A2"/>
    <w:rsid w:val="00C36279"/>
    <w:rsid w:val="00D430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55FCA"/>
  <w15:docId w15:val="{83A093FA-6A25-4022-9729-231C3C54D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D60A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esystem.rudn.ru/pluginfile.php/1652019/mod_resource/content/6/002-lab_discret_attr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96</Words>
  <Characters>3970</Characters>
  <Application>Microsoft Office Word</Application>
  <DocSecurity>0</DocSecurity>
  <Lines>33</Lines>
  <Paragraphs>9</Paragraphs>
  <ScaleCrop>false</ScaleCrop>
  <Company/>
  <LinksUpToDate>false</LinksUpToDate>
  <CharactersWithSpaces>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олотина Александра Сергеевна</dc:creator>
  <cp:keywords/>
  <cp:lastModifiedBy>Болотина Александра Сергеевна</cp:lastModifiedBy>
  <cp:revision>3</cp:revision>
  <dcterms:created xsi:type="dcterms:W3CDTF">2022-09-17T19:04:00Z</dcterms:created>
  <dcterms:modified xsi:type="dcterms:W3CDTF">2022-09-17T19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